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B6A1D3" w14:textId="0C1BE983" w:rsidR="009860F9" w:rsidRDefault="00AA51D7">
      <w:r>
        <w:t>Introduction:</w:t>
      </w:r>
    </w:p>
    <w:p w14:paraId="25D9FC17" w14:textId="7C5BBED7" w:rsidR="00AA51D7" w:rsidRDefault="00AA51D7">
      <w:r>
        <w:t>Minimum cost maximum flow problem</w:t>
      </w:r>
    </w:p>
    <w:p w14:paraId="66B52A99" w14:textId="0987416E" w:rsidR="00AA51D7" w:rsidRDefault="00AA51D7" w:rsidP="00AA51D7">
      <w:pPr>
        <w:pStyle w:val="ListParagraph"/>
        <w:numPr>
          <w:ilvl w:val="0"/>
          <w:numId w:val="1"/>
        </w:numPr>
      </w:pPr>
      <w:r>
        <w:t xml:space="preserve">Job scheduling in </w:t>
      </w:r>
      <w:proofErr w:type="spellStart"/>
      <w:r>
        <w:t>hpc</w:t>
      </w:r>
      <w:proofErr w:type="spellEnd"/>
    </w:p>
    <w:p w14:paraId="2D721DBC" w14:textId="6F40E5DC" w:rsidR="00AA51D7" w:rsidRDefault="00AA51D7" w:rsidP="00AA51D7">
      <w:pPr>
        <w:pStyle w:val="ListParagraph"/>
        <w:numPr>
          <w:ilvl w:val="0"/>
          <w:numId w:val="1"/>
        </w:numPr>
      </w:pPr>
      <w:r>
        <w:t>Covid problem with oxygen shortage</w:t>
      </w:r>
    </w:p>
    <w:p w14:paraId="715CD3FC" w14:textId="77777777" w:rsidR="00AA51D7" w:rsidRDefault="00AA51D7" w:rsidP="00AA51D7">
      <w:proofErr w:type="spellStart"/>
      <w:r>
        <w:t>Modeling</w:t>
      </w:r>
      <w:proofErr w:type="spellEnd"/>
      <w:r>
        <w:t xml:space="preserve"> the problem:</w:t>
      </w:r>
    </w:p>
    <w:p w14:paraId="113D50C1" w14:textId="77777777" w:rsidR="00AA51D7" w:rsidRDefault="00AA51D7" w:rsidP="00AA51D7">
      <w:pPr>
        <w:pStyle w:val="ListParagraph"/>
        <w:numPr>
          <w:ilvl w:val="0"/>
          <w:numId w:val="1"/>
        </w:numPr>
      </w:pPr>
      <w:r>
        <w:t>Factories are source nodes</w:t>
      </w:r>
    </w:p>
    <w:p w14:paraId="784FA64B" w14:textId="77777777" w:rsidR="00AA51D7" w:rsidRDefault="00AA51D7" w:rsidP="00AA51D7">
      <w:pPr>
        <w:pStyle w:val="ListParagraph"/>
        <w:numPr>
          <w:ilvl w:val="0"/>
          <w:numId w:val="1"/>
        </w:numPr>
      </w:pPr>
      <w:r>
        <w:t>Hospitals are sink nodes</w:t>
      </w:r>
    </w:p>
    <w:p w14:paraId="22AB9591" w14:textId="77777777" w:rsidR="00AA51D7" w:rsidRDefault="00AA51D7" w:rsidP="00AA51D7">
      <w:pPr>
        <w:pStyle w:val="ListParagraph"/>
        <w:numPr>
          <w:ilvl w:val="0"/>
          <w:numId w:val="1"/>
        </w:numPr>
      </w:pPr>
      <w:r>
        <w:t>Each source node has some capacity</w:t>
      </w:r>
    </w:p>
    <w:p w14:paraId="2B959B24" w14:textId="77777777" w:rsidR="00AA51D7" w:rsidRDefault="00AA51D7" w:rsidP="00AA51D7">
      <w:pPr>
        <w:pStyle w:val="ListParagraph"/>
        <w:numPr>
          <w:ilvl w:val="0"/>
          <w:numId w:val="1"/>
        </w:numPr>
      </w:pPr>
      <w:r>
        <w:t>Each sink node has some demand</w:t>
      </w:r>
    </w:p>
    <w:p w14:paraId="27BF2B60" w14:textId="3F84337A" w:rsidR="00AA51D7" w:rsidRDefault="00AA51D7" w:rsidP="00AA51D7">
      <w:pPr>
        <w:pStyle w:val="ListParagraph"/>
        <w:numPr>
          <w:ilvl w:val="0"/>
          <w:numId w:val="1"/>
        </w:numPr>
      </w:pPr>
      <w:r>
        <w:t>Cost is the time/money required to reach from a source to sink</w:t>
      </w:r>
    </w:p>
    <w:p w14:paraId="5A21A4CB" w14:textId="4A7FBB85" w:rsidR="00AA51D7" w:rsidRDefault="00AA51D7" w:rsidP="00AA51D7">
      <w:r>
        <w:t>Two different versions of the problem:</w:t>
      </w:r>
    </w:p>
    <w:p w14:paraId="2149B1FD" w14:textId="0DBB3D69" w:rsidR="00AA51D7" w:rsidRDefault="00AA51D7" w:rsidP="00AA51D7">
      <w:pPr>
        <w:pStyle w:val="ListParagraph"/>
        <w:numPr>
          <w:ilvl w:val="0"/>
          <w:numId w:val="1"/>
        </w:numPr>
      </w:pPr>
      <w:r>
        <w:t>Net demand = Net supply</w:t>
      </w:r>
    </w:p>
    <w:p w14:paraId="632FABF3" w14:textId="700BAD2B" w:rsidR="00AA51D7" w:rsidRDefault="00AA51D7" w:rsidP="00AA51D7">
      <w:pPr>
        <w:pStyle w:val="ListParagraph"/>
        <w:numPr>
          <w:ilvl w:val="0"/>
          <w:numId w:val="1"/>
        </w:numPr>
      </w:pPr>
      <w:r>
        <w:t xml:space="preserve">Net </w:t>
      </w:r>
      <w:proofErr w:type="gramStart"/>
      <w:r>
        <w:t>demand !</w:t>
      </w:r>
      <w:proofErr w:type="gramEnd"/>
      <w:r>
        <w:t>= Net supply</w:t>
      </w:r>
    </w:p>
    <w:p w14:paraId="364A763A" w14:textId="30FFA31F" w:rsidR="00AA51D7" w:rsidRDefault="00AA51D7" w:rsidP="00AA51D7">
      <w:r>
        <w:t>Algorithms:</w:t>
      </w:r>
    </w:p>
    <w:p w14:paraId="2B2F8580" w14:textId="3AA326B0" w:rsidR="00AA51D7" w:rsidRDefault="00AA51D7" w:rsidP="00AA51D7">
      <w:pPr>
        <w:pStyle w:val="ListParagraph"/>
        <w:numPr>
          <w:ilvl w:val="0"/>
          <w:numId w:val="1"/>
        </w:numPr>
      </w:pPr>
      <w:r>
        <w:t xml:space="preserve">Cycle </w:t>
      </w:r>
      <w:proofErr w:type="spellStart"/>
      <w:r>
        <w:t>canceling</w:t>
      </w:r>
      <w:proofErr w:type="spellEnd"/>
    </w:p>
    <w:p w14:paraId="3462FACC" w14:textId="4DB798AD" w:rsidR="00AA51D7" w:rsidRDefault="00AA51D7" w:rsidP="00AA51D7">
      <w:pPr>
        <w:pStyle w:val="ListParagraph"/>
        <w:numPr>
          <w:ilvl w:val="0"/>
          <w:numId w:val="1"/>
        </w:numPr>
      </w:pPr>
      <w:r>
        <w:t>Linear Programming – network simplex</w:t>
      </w:r>
    </w:p>
    <w:p w14:paraId="1768F805" w14:textId="5B0263D2" w:rsidR="00AA51D7" w:rsidRDefault="00AA51D7" w:rsidP="00AA51D7"/>
    <w:p w14:paraId="05BC4C94" w14:textId="23D282B7" w:rsidR="00AA51D7" w:rsidRDefault="00AA51D7" w:rsidP="00AA51D7"/>
    <w:p w14:paraId="5DED5BC1" w14:textId="75E5DA92" w:rsidR="00AA51D7" w:rsidRDefault="00AA51D7" w:rsidP="00AA51D7"/>
    <w:p w14:paraId="0DFEFC9E" w14:textId="5488B584" w:rsidR="00AA51D7" w:rsidRDefault="00AA51D7" w:rsidP="00AA51D7">
      <w:r>
        <w:t>Week-wise:</w:t>
      </w:r>
    </w:p>
    <w:p w14:paraId="31804081" w14:textId="19308A4C" w:rsidR="00AA51D7" w:rsidRDefault="00AA51D7" w:rsidP="00AA51D7">
      <w:r>
        <w:t>1</w:t>
      </w:r>
      <w:r w:rsidRPr="00AA51D7">
        <w:rPr>
          <w:vertAlign w:val="superscript"/>
        </w:rPr>
        <w:t>st</w:t>
      </w:r>
      <w:r>
        <w:t xml:space="preserve"> – Understanding problem</w:t>
      </w:r>
    </w:p>
    <w:p w14:paraId="76365016" w14:textId="33E6B126" w:rsidR="00AA51D7" w:rsidRDefault="00AA51D7" w:rsidP="00AA51D7">
      <w:r>
        <w:t>2</w:t>
      </w:r>
      <w:r w:rsidRPr="00AA51D7">
        <w:rPr>
          <w:vertAlign w:val="superscript"/>
        </w:rPr>
        <w:t>nd</w:t>
      </w:r>
      <w:r>
        <w:t xml:space="preserve"> – </w:t>
      </w:r>
      <w:proofErr w:type="spellStart"/>
      <w:r>
        <w:t>Modeled</w:t>
      </w:r>
      <w:proofErr w:type="spellEnd"/>
      <w:r>
        <w:t xml:space="preserve"> problem</w:t>
      </w:r>
    </w:p>
    <w:p w14:paraId="3426CF94" w14:textId="2663E6A5" w:rsidR="00AA51D7" w:rsidRDefault="00AA51D7" w:rsidP="00AA51D7">
      <w:r>
        <w:t>Till 30 may – understand</w:t>
      </w:r>
    </w:p>
    <w:p w14:paraId="3EF6AB35" w14:textId="5C8D65F7" w:rsidR="00AA51D7" w:rsidRDefault="00AA51D7" w:rsidP="00AA51D7">
      <w:r>
        <w:t>Till 7</w:t>
      </w:r>
      <w:r w:rsidRPr="00AA51D7">
        <w:rPr>
          <w:vertAlign w:val="superscript"/>
        </w:rPr>
        <w:t>th</w:t>
      </w:r>
      <w:r>
        <w:t xml:space="preserve"> June – </w:t>
      </w:r>
      <w:proofErr w:type="spellStart"/>
      <w:r>
        <w:t>Modeling</w:t>
      </w:r>
      <w:proofErr w:type="spellEnd"/>
      <w:r>
        <w:t xml:space="preserve"> problem – AIIGMA – distance API, </w:t>
      </w:r>
      <w:proofErr w:type="spellStart"/>
      <w:r>
        <w:t>Networkx</w:t>
      </w:r>
      <w:proofErr w:type="spellEnd"/>
    </w:p>
    <w:p w14:paraId="378DA965" w14:textId="0C98C0B9" w:rsidR="00AA51D7" w:rsidRDefault="00AA51D7" w:rsidP="00AA51D7">
      <w:r>
        <w:t>Till 14</w:t>
      </w:r>
      <w:r w:rsidRPr="00AA51D7">
        <w:rPr>
          <w:vertAlign w:val="superscript"/>
        </w:rPr>
        <w:t>th</w:t>
      </w:r>
      <w:r>
        <w:t xml:space="preserve"> June – </w:t>
      </w:r>
    </w:p>
    <w:p w14:paraId="1443BD77" w14:textId="5B3AF4C4" w:rsidR="00AA51D7" w:rsidRDefault="00AA51D7" w:rsidP="00AA51D7"/>
    <w:p w14:paraId="7FCCD818" w14:textId="708B0933" w:rsidR="00627F8B" w:rsidRDefault="00627F8B" w:rsidP="00AA51D7"/>
    <w:p w14:paraId="46091B68" w14:textId="1606B40C" w:rsidR="00627F8B" w:rsidRDefault="00627F8B" w:rsidP="00AA51D7">
      <w:pPr>
        <w:rPr>
          <w:sz w:val="32"/>
          <w:szCs w:val="32"/>
        </w:rPr>
      </w:pPr>
      <w:r w:rsidRPr="00627F8B">
        <w:rPr>
          <w:sz w:val="32"/>
          <w:szCs w:val="32"/>
        </w:rPr>
        <w:t xml:space="preserve">Both are </w:t>
      </w:r>
      <w:proofErr w:type="gramStart"/>
      <w:r w:rsidRPr="00627F8B">
        <w:rPr>
          <w:sz w:val="32"/>
          <w:szCs w:val="32"/>
        </w:rPr>
        <w:t>exactly the same</w:t>
      </w:r>
      <w:proofErr w:type="gramEnd"/>
      <w:r w:rsidRPr="00627F8B">
        <w:rPr>
          <w:sz w:val="32"/>
          <w:szCs w:val="32"/>
        </w:rPr>
        <w:t>!</w:t>
      </w:r>
    </w:p>
    <w:p w14:paraId="1A35E7A9" w14:textId="6FD9FDDC" w:rsidR="00627F8B" w:rsidRDefault="00627F8B" w:rsidP="00AA51D7">
      <w:r>
        <w:t xml:space="preserve">1. </w:t>
      </w:r>
      <w:r>
        <w:t>Maximum Flow – Ford-</w:t>
      </w:r>
      <w:proofErr w:type="spellStart"/>
      <w:r>
        <w:t>fulkerson</w:t>
      </w:r>
      <w:proofErr w:type="spellEnd"/>
      <w:r>
        <w:t xml:space="preserve"> and Edmonds-</w:t>
      </w:r>
      <w:proofErr w:type="spellStart"/>
      <w:r>
        <w:t>karp</w:t>
      </w:r>
      <w:proofErr w:type="spellEnd"/>
      <w:r>
        <w:t>:</w:t>
      </w:r>
    </w:p>
    <w:p w14:paraId="08073AD4" w14:textId="395805B5" w:rsidR="00627F8B" w:rsidRDefault="00627F8B" w:rsidP="00AA51D7">
      <w:r>
        <w:t>Ford Fulkerson is the main – uses DFS – O(EF)</w:t>
      </w:r>
    </w:p>
    <w:p w14:paraId="31463850" w14:textId="6D6DFC90" w:rsidR="00627F8B" w:rsidRDefault="00627F8B" w:rsidP="00AA51D7">
      <w:r>
        <w:t xml:space="preserve">Edmonds </w:t>
      </w:r>
      <w:proofErr w:type="spellStart"/>
      <w:r>
        <w:t>karp</w:t>
      </w:r>
      <w:proofErr w:type="spellEnd"/>
      <w:r>
        <w:t xml:space="preserve"> – BFS for augmenting paths – O(VE2)</w:t>
      </w:r>
    </w:p>
    <w:p w14:paraId="06E2E509" w14:textId="4CFB00AA" w:rsidR="00627F8B" w:rsidRDefault="00627F8B" w:rsidP="00AA51D7">
      <w:r>
        <w:t>Residual capacity – capacity-flow</w:t>
      </w:r>
    </w:p>
    <w:p w14:paraId="19C535CF" w14:textId="3378D161" w:rsidR="00627F8B" w:rsidRDefault="00627F8B" w:rsidP="00AA51D7">
      <w:r>
        <w:lastRenderedPageBreak/>
        <w:t>Search for a path from source to sink. Take bottleneck value and add it to the flow and reduce residual capacity</w:t>
      </w:r>
    </w:p>
    <w:p w14:paraId="3D05504D" w14:textId="0EDFCEEA" w:rsidR="00627F8B" w:rsidRDefault="00627F8B" w:rsidP="00AA51D7">
      <w:r>
        <w:t>Do this until no augmenting path can be found</w:t>
      </w:r>
    </w:p>
    <w:p w14:paraId="3C27F81D" w14:textId="4037F977" w:rsidR="00887117" w:rsidRDefault="00627F8B" w:rsidP="00AA51D7">
      <w:r>
        <w:t xml:space="preserve">2. Successive shortest </w:t>
      </w:r>
      <w:proofErr w:type="gramStart"/>
      <w:r>
        <w:t>path  algorithm</w:t>
      </w:r>
      <w:proofErr w:type="gramEnd"/>
      <w:r>
        <w:t>:</w:t>
      </w:r>
    </w:p>
    <w:p w14:paraId="3E6A23C5" w14:textId="1BC9A1CD" w:rsidR="00887117" w:rsidRDefault="00887117" w:rsidP="00AA51D7">
      <w:r>
        <w:t>3. Cost scaling:</w:t>
      </w:r>
    </w:p>
    <w:p w14:paraId="21510580" w14:textId="77777777" w:rsidR="00887117" w:rsidRDefault="00887117" w:rsidP="00AA51D7"/>
    <w:p w14:paraId="4C36AE98" w14:textId="2488A31B" w:rsidR="00887117" w:rsidRDefault="00887117" w:rsidP="00AA51D7">
      <w:r>
        <w:t>4. Network simplex:</w:t>
      </w:r>
    </w:p>
    <w:p w14:paraId="28E607E5" w14:textId="3C4CB2AD" w:rsidR="00887117" w:rsidRDefault="00887117" w:rsidP="00AA51D7"/>
    <w:p w14:paraId="656F7302" w14:textId="7F9BFD99" w:rsidR="00887117" w:rsidRDefault="00887117" w:rsidP="00AA51D7"/>
    <w:p w14:paraId="2D78A97C" w14:textId="280EDDF8" w:rsidR="00887117" w:rsidRDefault="00887117" w:rsidP="00AA51D7">
      <w:r>
        <w:t>Paths:</w:t>
      </w:r>
    </w:p>
    <w:p w14:paraId="5D662E23" w14:textId="30D63B3C" w:rsidR="00887117" w:rsidRDefault="00887117" w:rsidP="00AA51D7">
      <w:r>
        <w:t>1. implement own algorithm from scratch</w:t>
      </w:r>
    </w:p>
    <w:p w14:paraId="25AB4178" w14:textId="3146730A" w:rsidR="00887117" w:rsidRDefault="00887117" w:rsidP="00AA51D7">
      <w:r>
        <w:t xml:space="preserve">2. </w:t>
      </w:r>
      <w:proofErr w:type="spellStart"/>
      <w:r>
        <w:t>Prallelize</w:t>
      </w:r>
      <w:proofErr w:type="spellEnd"/>
      <w:r>
        <w:t xml:space="preserve"> push relabel as you have the code</w:t>
      </w:r>
    </w:p>
    <w:p w14:paraId="76B81109" w14:textId="4976DC31" w:rsidR="00887117" w:rsidRPr="00627F8B" w:rsidRDefault="00887117" w:rsidP="00AA51D7">
      <w:r>
        <w:t xml:space="preserve">3. </w:t>
      </w:r>
    </w:p>
    <w:sectPr w:rsidR="00887117" w:rsidRPr="00627F8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8A559F"/>
    <w:multiLevelType w:val="hybridMultilevel"/>
    <w:tmpl w:val="5C14C902"/>
    <w:lvl w:ilvl="0" w:tplc="2C8C69E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QwNTY2MTQzsTAxtDBR0lEKTi0uzszPAykwrAUAc58vEiwAAAA="/>
  </w:docVars>
  <w:rsids>
    <w:rsidRoot w:val="0069133F"/>
    <w:rsid w:val="00627F8B"/>
    <w:rsid w:val="0069133F"/>
    <w:rsid w:val="00887117"/>
    <w:rsid w:val="008C4F61"/>
    <w:rsid w:val="009860F9"/>
    <w:rsid w:val="00AA51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51E933"/>
  <w15:chartTrackingRefBased/>
  <w15:docId w15:val="{44233103-B446-4AB6-9DA3-1591E6484C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A51D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6</TotalTime>
  <Pages>2</Pages>
  <Words>176</Words>
  <Characters>100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rudha Kulkarni</dc:creator>
  <cp:keywords/>
  <dc:description/>
  <cp:lastModifiedBy>Anirudha Kulkarni</cp:lastModifiedBy>
  <cp:revision>2</cp:revision>
  <dcterms:created xsi:type="dcterms:W3CDTF">2021-07-04T06:22:00Z</dcterms:created>
  <dcterms:modified xsi:type="dcterms:W3CDTF">2021-07-04T18:41:00Z</dcterms:modified>
</cp:coreProperties>
</file>